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8A803" w14:textId="77777777" w:rsidR="00591CF3" w:rsidRPr="00591CF3" w:rsidRDefault="00591CF3" w:rsidP="00591CF3">
      <w:pPr>
        <w:pStyle w:val="Heading1"/>
        <w:jc w:val="center"/>
        <w:rPr>
          <w:sz w:val="52"/>
          <w:szCs w:val="52"/>
          <w:lang w:val="bg-BG"/>
        </w:rPr>
      </w:pPr>
      <w:r w:rsidRPr="00591CF3">
        <w:rPr>
          <w:noProof/>
          <w:sz w:val="52"/>
          <w:szCs w:val="52"/>
        </w:rPr>
        <w:t xml:space="preserve">JS </w:t>
      </w:r>
      <w:r w:rsidRPr="00591CF3">
        <w:rPr>
          <w:sz w:val="52"/>
          <w:szCs w:val="52"/>
        </w:rPr>
        <w:t>Advanced - Exam: 08.04.2020</w:t>
      </w:r>
    </w:p>
    <w:p w14:paraId="52122F8A" w14:textId="5F59D935" w:rsidR="00591CF3" w:rsidRPr="00591CF3" w:rsidRDefault="00591CF3" w:rsidP="00591CF3">
      <w:pPr>
        <w:rPr>
          <w:bCs/>
          <w:noProof/>
          <w:color w:val="7C380A"/>
          <w:sz w:val="36"/>
          <w:szCs w:val="36"/>
          <w:lang w:val="bg-BG"/>
        </w:rPr>
      </w:pPr>
      <w:r w:rsidRPr="00591CF3">
        <w:rPr>
          <w:noProof/>
        </w:rPr>
        <w:t xml:space="preserve">Exam problems for the </w:t>
      </w:r>
      <w:hyperlink r:id="rId8" w:history="1">
        <w:r w:rsidRPr="00591CF3">
          <w:rPr>
            <w:rStyle w:val="Hyperlink"/>
            <w:noProof/>
          </w:rPr>
          <w:t>“JavaScript Advanced” course @ SoftUni</w:t>
        </w:r>
      </w:hyperlink>
      <w:r w:rsidRPr="00591CF3">
        <w:rPr>
          <w:noProof/>
        </w:rPr>
        <w:t xml:space="preserve">. </w:t>
      </w:r>
    </w:p>
    <w:p w14:paraId="1EB6A0AB" w14:textId="68CEC49E" w:rsidR="00591CF3" w:rsidRPr="00591CF3" w:rsidRDefault="00591CF3" w:rsidP="00591CF3">
      <w:pPr>
        <w:pStyle w:val="Heading2"/>
        <w:numPr>
          <w:ilvl w:val="0"/>
          <w:numId w:val="0"/>
        </w:numPr>
        <w:ind w:left="426" w:hanging="426"/>
        <w:rPr>
          <w:lang w:val="bg-BG"/>
        </w:rPr>
      </w:pPr>
      <w:r w:rsidRPr="00591CF3">
        <w:t xml:space="preserve">Problem </w:t>
      </w:r>
      <w:r w:rsidR="00A16B72">
        <w:t>3</w:t>
      </w:r>
      <w:r w:rsidRPr="00591CF3">
        <w:t>. Bank</w:t>
      </w:r>
    </w:p>
    <w:p w14:paraId="5F3E8A4C" w14:textId="77777777" w:rsidR="00591CF3" w:rsidRPr="00591CF3" w:rsidRDefault="00591CF3" w:rsidP="00591CF3">
      <w:pPr>
        <w:pStyle w:val="BodyA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06"/>
        </w:tabs>
        <w:jc w:val="left"/>
        <w:rPr>
          <w:lang w:val="bg-BG"/>
        </w:rPr>
      </w:pPr>
      <w:r w:rsidRPr="00591CF3">
        <w:rPr>
          <w:rStyle w:val="None"/>
          <w:noProof/>
          <w:color w:val="000080"/>
          <w:u w:color="000080"/>
          <w:lang w:val="en-US"/>
        </w:rPr>
        <w:t xml:space="preserve">class </w:t>
      </w:r>
      <w:r w:rsidRPr="00591CF3">
        <w:rPr>
          <w:rStyle w:val="NoneAA"/>
          <w:noProof/>
        </w:rPr>
        <w:t>Bank</w:t>
      </w:r>
      <w:r w:rsidRPr="00591CF3">
        <w:rPr>
          <w:rStyle w:val="None"/>
          <w:noProof/>
          <w:lang w:val="en-US"/>
        </w:rPr>
        <w:t xml:space="preserve"> {</w:t>
      </w:r>
      <w:r w:rsidRPr="00591CF3">
        <w:rPr>
          <w:rStyle w:val="None"/>
          <w:lang w:val="bg-BG"/>
        </w:rPr>
        <w:br/>
        <w:t xml:space="preserve">    </w:t>
      </w:r>
      <w:r w:rsidRPr="00591CF3">
        <w:rPr>
          <w:rStyle w:val="None"/>
          <w:i/>
          <w:iCs/>
          <w:noProof/>
          <w:color w:val="808080"/>
          <w:u w:color="808080"/>
          <w:lang w:val="en-US"/>
        </w:rPr>
        <w:t xml:space="preserve">// </w:t>
      </w:r>
      <w:r w:rsidRPr="00591CF3">
        <w:rPr>
          <w:rStyle w:val="None"/>
          <w:i/>
          <w:iCs/>
          <w:noProof/>
          <w:color w:val="0073BF"/>
          <w:u w:color="0073BF"/>
          <w:lang w:val="en-US"/>
        </w:rPr>
        <w:t>TODO: implement this class...</w:t>
      </w:r>
      <w:r w:rsidRPr="00591CF3">
        <w:rPr>
          <w:rStyle w:val="None"/>
          <w:lang w:val="bg-BG"/>
        </w:rPr>
        <w:br/>
      </w:r>
      <w:r w:rsidRPr="00591CF3">
        <w:rPr>
          <w:rStyle w:val="None"/>
          <w:noProof/>
          <w:lang w:val="en-US"/>
        </w:rPr>
        <w:t>}</w:t>
      </w:r>
    </w:p>
    <w:p w14:paraId="7D4C7F11" w14:textId="77777777" w:rsidR="00591CF3" w:rsidRPr="00591CF3" w:rsidRDefault="00591CF3" w:rsidP="00591CF3">
      <w:pPr>
        <w:pStyle w:val="Heading31"/>
        <w:rPr>
          <w:lang w:val="bg-BG"/>
        </w:rPr>
      </w:pPr>
      <w:r w:rsidRPr="00591CF3">
        <w:rPr>
          <w:rStyle w:val="NoneB"/>
        </w:rPr>
        <w:t>Your Task</w:t>
      </w:r>
    </w:p>
    <w:p w14:paraId="7AB399DF" w14:textId="77777777" w:rsidR="00591CF3" w:rsidRPr="00591CF3" w:rsidRDefault="00591CF3" w:rsidP="00591CF3">
      <w:pPr>
        <w:pStyle w:val="BodyA"/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bg-BG"/>
        </w:rPr>
      </w:pP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Write a Class Bank, Which Implements the Following Functionality:</w:t>
      </w:r>
    </w:p>
    <w:p w14:paraId="5722F307" w14:textId="77777777" w:rsidR="00591CF3" w:rsidRPr="00591CF3" w:rsidRDefault="00591CF3" w:rsidP="00591CF3">
      <w:pPr>
        <w:pStyle w:val="BodyA"/>
        <w:rPr>
          <w:lang w:val="bg-BG"/>
        </w:rPr>
      </w:pPr>
    </w:p>
    <w:p w14:paraId="72D2267C" w14:textId="77777777" w:rsidR="00591CF3" w:rsidRPr="00591CF3" w:rsidRDefault="00591CF3" w:rsidP="00591CF3">
      <w:pPr>
        <w:pStyle w:val="Heading31"/>
        <w:rPr>
          <w:lang w:val="bg-BG"/>
        </w:rPr>
      </w:pPr>
      <w:r w:rsidRPr="00591CF3">
        <w:rPr>
          <w:rStyle w:val="NoneB"/>
        </w:rPr>
        <w:t>Functionality</w:t>
      </w:r>
    </w:p>
    <w:p w14:paraId="031B662D" w14:textId="77777777" w:rsidR="00591CF3" w:rsidRPr="00591CF3" w:rsidRDefault="00591CF3" w:rsidP="00591CF3">
      <w:pPr>
        <w:pStyle w:val="Heading4"/>
        <w:rPr>
          <w:lang w:val="bg-BG"/>
        </w:rPr>
      </w:pPr>
      <w:r w:rsidRPr="00591CF3">
        <w:t xml:space="preserve">constructor </w:t>
      </w:r>
      <w:r w:rsidRPr="00591CF3">
        <w:rPr>
          <w:noProof/>
        </w:rPr>
        <w:t>(bankName)</w:t>
      </w:r>
    </w:p>
    <w:p w14:paraId="4D2B7B07" w14:textId="77777777" w:rsidR="00591CF3" w:rsidRPr="00591CF3" w:rsidRDefault="00591CF3" w:rsidP="00591CF3">
      <w:pPr>
        <w:pStyle w:val="BodyA"/>
        <w:jc w:val="left"/>
        <w:rPr>
          <w:rStyle w:val="None"/>
          <w:rFonts w:ascii="Calibri" w:hAnsi="Calibri"/>
          <w:b w:val="0"/>
          <w:bCs w:val="0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Receives </w:t>
      </w:r>
      <w:r w:rsidRPr="00591CF3">
        <w:rPr>
          <w:rStyle w:val="NoneAA"/>
          <w:noProof/>
        </w:rPr>
        <w:t>1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parameter at initialization of the class 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>(bankName</w:t>
      </w:r>
      <w:proofErr w:type="gramStart"/>
      <w:r w:rsidRPr="00591CF3">
        <w:rPr>
          <w:rStyle w:val="None"/>
          <w:rFonts w:ascii="Calibri" w:hAnsi="Calibri"/>
          <w:b w:val="0"/>
          <w:bCs w:val="0"/>
          <w:lang w:val="en-US"/>
        </w:rPr>
        <w:t>)</w:t>
      </w:r>
      <w:r w:rsidRPr="00591CF3"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>, and</w:t>
      </w:r>
      <w:proofErr w:type="gramEnd"/>
      <w:r w:rsidRPr="00591CF3"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 xml:space="preserve"> s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>hould be set as private property.</w:t>
      </w:r>
    </w:p>
    <w:p w14:paraId="181B9B9B" w14:textId="77777777" w:rsidR="00591CF3" w:rsidRPr="00591CF3" w:rsidRDefault="00591CF3" w:rsidP="00591CF3">
      <w:pPr>
        <w:rPr>
          <w:lang w:val="bg-BG"/>
        </w:rPr>
      </w:pPr>
      <w:r w:rsidRPr="00591CF3">
        <w:t xml:space="preserve">Should have these </w:t>
      </w:r>
      <w:r w:rsidRPr="00591CF3">
        <w:rPr>
          <w:b/>
          <w:bCs/>
        </w:rPr>
        <w:t>2</w:t>
      </w:r>
      <w:r w:rsidRPr="00591CF3">
        <w:t xml:space="preserve"> properties:</w:t>
      </w:r>
    </w:p>
    <w:p w14:paraId="762D4E8A" w14:textId="77777777" w:rsidR="00591CF3" w:rsidRPr="00591CF3" w:rsidRDefault="00591CF3" w:rsidP="00591CF3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B"/>
          <w:rFonts w:ascii="Consolas" w:eastAsia="Consolas" w:hAnsi="Consolas" w:cs="Consolas"/>
          <w:noProof/>
        </w:rPr>
        <w:t>bankName</w:t>
      </w:r>
      <w:r w:rsidRPr="00591CF3">
        <w:rPr>
          <w:rStyle w:val="None"/>
          <w:rFonts w:ascii="Calibri" w:eastAsia="Consolas" w:hAnsi="Calibri" w:cs="Consolas"/>
          <w:noProof/>
        </w:rPr>
        <w:t xml:space="preserve"> </w:t>
      </w:r>
      <w:r w:rsidRPr="00124862">
        <w:rPr>
          <w:rStyle w:val="None"/>
          <w:rFonts w:ascii="Calibri" w:eastAsia="Consolas" w:hAnsi="Calibri" w:cs="Consolas"/>
          <w:color w:val="FF0000"/>
        </w:rPr>
        <w:t>- private property</w:t>
      </w:r>
      <w:r w:rsidRPr="00591CF3">
        <w:rPr>
          <w:rStyle w:val="None"/>
          <w:rFonts w:ascii="Calibri" w:eastAsia="Consolas" w:hAnsi="Calibri" w:cs="Consolas"/>
        </w:rPr>
        <w:t xml:space="preserve"> of type string </w:t>
      </w:r>
    </w:p>
    <w:p w14:paraId="432AFE0B" w14:textId="77777777" w:rsidR="00591CF3" w:rsidRPr="00591CF3" w:rsidRDefault="00591CF3" w:rsidP="00591CF3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B"/>
          <w:rFonts w:ascii="Consolas" w:eastAsia="Consolas" w:hAnsi="Consolas" w:cs="Consolas"/>
          <w:noProof/>
        </w:rPr>
        <w:t>allCustomers</w:t>
      </w:r>
      <w:r w:rsidRPr="00591CF3">
        <w:rPr>
          <w:rStyle w:val="None"/>
          <w:rFonts w:ascii="Calibri" w:eastAsia="Consolas" w:hAnsi="Calibri" w:cs="Consolas"/>
          <w:noProof/>
        </w:rPr>
        <w:t xml:space="preserve"> </w:t>
      </w:r>
      <w:proofErr w:type="gramStart"/>
      <w:r w:rsidRPr="00591CF3">
        <w:rPr>
          <w:rStyle w:val="None"/>
          <w:rFonts w:ascii="Calibri" w:eastAsia="Consolas" w:hAnsi="Calibri" w:cs="Consolas"/>
        </w:rPr>
        <w:t>-  initially</w:t>
      </w:r>
      <w:proofErr w:type="gramEnd"/>
      <w:r w:rsidRPr="00591CF3">
        <w:rPr>
          <w:rStyle w:val="None"/>
          <w:rFonts w:ascii="Calibri" w:eastAsia="Consolas" w:hAnsi="Calibri" w:cs="Consolas"/>
        </w:rPr>
        <w:t xml:space="preserve"> an </w:t>
      </w:r>
      <w:r w:rsidRPr="00591CF3">
        <w:rPr>
          <w:rStyle w:val="None"/>
          <w:rFonts w:ascii="Calibri" w:hAnsi="Calibri"/>
        </w:rPr>
        <w:t>empty array</w:t>
      </w:r>
    </w:p>
    <w:p w14:paraId="6360B3DA" w14:textId="77777777" w:rsidR="00591CF3" w:rsidRPr="00591CF3" w:rsidRDefault="00591CF3" w:rsidP="00591CF3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</w:p>
    <w:p w14:paraId="0FE09375" w14:textId="77777777" w:rsidR="00591CF3" w:rsidRPr="00591CF3" w:rsidRDefault="00591CF3" w:rsidP="00591CF3">
      <w:pPr>
        <w:pStyle w:val="Heading4"/>
        <w:rPr>
          <w:rStyle w:val="None"/>
          <w:rFonts w:ascii="Consolas" w:eastAsia="Consolas" w:hAnsi="Consolas" w:cs="Consolas"/>
          <w:lang w:val="bg-BG"/>
        </w:rPr>
      </w:pPr>
      <w:r w:rsidRPr="00591CF3">
        <w:rPr>
          <w:rStyle w:val="None"/>
          <w:rFonts w:ascii="Consolas" w:eastAsia="Consolas" w:hAnsi="Consolas" w:cs="Consolas"/>
          <w:noProof/>
        </w:rPr>
        <w:t>newCustomer (customer)</w:t>
      </w:r>
    </w:p>
    <w:p w14:paraId="35859A24" w14:textId="77777777" w:rsidR="00591CF3" w:rsidRPr="00591CF3" w:rsidRDefault="00591CF3" w:rsidP="00591CF3">
      <w:pPr>
        <w:pStyle w:val="BodyA"/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The 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customer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is of type 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object {</w:t>
      </w:r>
      <w:proofErr w:type="spellStart"/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noProof/>
          <w:color w:val="auto"/>
          <w:bdr w:val="none" w:sz="0" w:space="0" w:color="auto"/>
        </w:rPr>
        <w:t>firstName</w:t>
      </w:r>
      <w:proofErr w:type="spellEnd"/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, 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noProof/>
          <w:color w:val="auto"/>
          <w:bdr w:val="none" w:sz="0" w:space="0" w:color="auto"/>
        </w:rPr>
        <w:t>lastName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, 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noProof/>
          <w:color w:val="auto"/>
          <w:bdr w:val="none" w:sz="0" w:space="0" w:color="auto"/>
        </w:rPr>
        <w:t>personalId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}.</w:t>
      </w:r>
    </w:p>
    <w:p w14:paraId="6177181D" w14:textId="77777777" w:rsidR="00591CF3" w:rsidRPr="00591CF3" w:rsidRDefault="00591CF3" w:rsidP="00591CF3">
      <w:pPr>
        <w:pStyle w:val="BodyA"/>
        <w:numPr>
          <w:ilvl w:val="0"/>
          <w:numId w:val="47"/>
        </w:numPr>
        <w:jc w:val="left"/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Check if the customer is already a customer of the bank. If </w:t>
      </w:r>
      <w:proofErr w:type="gramStart"/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so</w:t>
      </w:r>
      <w:proofErr w:type="gramEnd"/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you should </w:t>
      </w:r>
      <w:r w:rsidRPr="00591CF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throw an Error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:</w:t>
      </w:r>
    </w:p>
    <w:p w14:paraId="30E503DA" w14:textId="77777777" w:rsidR="00591CF3" w:rsidRPr="00591CF3" w:rsidRDefault="00591CF3" w:rsidP="00591CF3">
      <w:pPr>
        <w:pStyle w:val="BodyA"/>
        <w:spacing w:line="360" w:lineRule="auto"/>
        <w:rPr>
          <w:rStyle w:val="None"/>
          <w:lang w:val="bg-BG"/>
        </w:rPr>
      </w:pPr>
      <w:r w:rsidRPr="00591CF3">
        <w:rPr>
          <w:rStyle w:val="None"/>
          <w:noProof/>
          <w:lang w:val="en-US"/>
        </w:rPr>
        <w:t>”{firstName} {lastName} is already our customer!”</w:t>
      </w:r>
    </w:p>
    <w:p w14:paraId="5CD18A93" w14:textId="77777777" w:rsidR="00591CF3" w:rsidRPr="00591CF3" w:rsidRDefault="00591CF3" w:rsidP="00591CF3">
      <w:pPr>
        <w:pStyle w:val="BodyA"/>
        <w:numPr>
          <w:ilvl w:val="0"/>
          <w:numId w:val="47"/>
        </w:numPr>
        <w:jc w:val="left"/>
        <w:rPr>
          <w:rStyle w:val="NoneAA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this function shoul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ad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the customer as new one an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return the customer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details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.</w:t>
      </w:r>
    </w:p>
    <w:p w14:paraId="6DBE1512" w14:textId="77777777" w:rsidR="00591CF3" w:rsidRPr="00591CF3" w:rsidRDefault="00591CF3" w:rsidP="00591CF3">
      <w:pPr>
        <w:pStyle w:val="BodyA"/>
        <w:rPr>
          <w:rStyle w:val="NoneB"/>
          <w:lang w:val="bg-BG"/>
        </w:rPr>
      </w:pPr>
    </w:p>
    <w:p w14:paraId="303B546B" w14:textId="77777777" w:rsidR="00591CF3" w:rsidRPr="00591CF3" w:rsidRDefault="00591CF3" w:rsidP="00591CF3">
      <w:pPr>
        <w:pStyle w:val="Heading4"/>
        <w:rPr>
          <w:rStyle w:val="None"/>
          <w:rFonts w:ascii="Consolas" w:eastAsia="Consolas" w:hAnsi="Consolas" w:cs="Consolas"/>
          <w:lang w:val="bg-BG"/>
        </w:rPr>
      </w:pPr>
      <w:r w:rsidRPr="00591CF3">
        <w:rPr>
          <w:rStyle w:val="None"/>
          <w:rFonts w:ascii="Consolas" w:eastAsia="Consolas" w:hAnsi="Consolas" w:cs="Consolas"/>
          <w:noProof/>
        </w:rPr>
        <w:t>depositMoney (personalId, amount)</w:t>
      </w:r>
    </w:p>
    <w:p w14:paraId="6F225087" w14:textId="77777777" w:rsidR="00591CF3" w:rsidRPr="00591CF3" w:rsidRDefault="00591CF3" w:rsidP="00591CF3">
      <w:pPr>
        <w:pStyle w:val="BodyA"/>
        <w:jc w:val="left"/>
        <w:rPr>
          <w:rStyle w:val="NoneAA"/>
          <w:lang w:val="bg-BG"/>
        </w:rPr>
      </w:pPr>
      <w:r w:rsidRPr="00591CF3">
        <w:rPr>
          <w:rStyle w:val="NoneAA"/>
          <w:b w:val="0"/>
          <w:noProof/>
        </w:rPr>
        <w:t>Both the</w:t>
      </w:r>
      <w:r w:rsidRPr="00591CF3">
        <w:rPr>
          <w:rStyle w:val="NoneAA"/>
          <w:noProof/>
        </w:rPr>
        <w:t xml:space="preserve"> personalId </w:t>
      </w:r>
      <w:r w:rsidRPr="00591CF3">
        <w:rPr>
          <w:rStyle w:val="NoneAA"/>
          <w:b w:val="0"/>
          <w:noProof/>
        </w:rPr>
        <w:t>and the</w:t>
      </w:r>
      <w:r w:rsidRPr="00591CF3">
        <w:rPr>
          <w:rStyle w:val="NoneAA"/>
          <w:noProof/>
        </w:rPr>
        <w:t xml:space="preserve"> amount are </w:t>
      </w:r>
      <w:r w:rsidRPr="00591CF3">
        <w:rPr>
          <w:rStyle w:val="None"/>
          <w:rFonts w:cs="Calibri"/>
          <w:noProof/>
          <w:lang w:val="en-US"/>
        </w:rPr>
        <w:t>numbers.</w:t>
      </w:r>
    </w:p>
    <w:p w14:paraId="12784C13" w14:textId="77777777" w:rsidR="00591CF3" w:rsidRPr="00591CF3" w:rsidRDefault="00591CF3" w:rsidP="00591CF3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591CF3">
        <w:rPr>
          <w:rStyle w:val="NoneB"/>
        </w:rPr>
        <w:t xml:space="preserve">Check if the given </w:t>
      </w:r>
      <w:r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personalId </w:t>
      </w:r>
      <w:r w:rsidRPr="00591CF3">
        <w:rPr>
          <w:rStyle w:val="NoneB"/>
        </w:rPr>
        <w:t xml:space="preserve">corresponds to a customer in the </w:t>
      </w:r>
      <w:r w:rsidRPr="00591CF3">
        <w:rPr>
          <w:rStyle w:val="None"/>
          <w:rFonts w:asciiTheme="majorHAnsi" w:eastAsia="Consolas" w:hAnsiTheme="majorHAnsi" w:cs="Consolas"/>
          <w:b/>
          <w:bCs/>
        </w:rPr>
        <w:t>customers</w:t>
      </w:r>
      <w:r w:rsidRPr="00591CF3">
        <w:rPr>
          <w:rStyle w:val="NoneB"/>
        </w:rPr>
        <w:t xml:space="preserve"> array, if not </w:t>
      </w:r>
      <w:r w:rsidRPr="00591CF3">
        <w:rPr>
          <w:rStyle w:val="NoneB"/>
          <w:b/>
        </w:rPr>
        <w:t>throw a new error</w:t>
      </w:r>
      <w:r w:rsidRPr="00591CF3">
        <w:rPr>
          <w:rStyle w:val="NoneB"/>
        </w:rPr>
        <w:t>:</w:t>
      </w:r>
    </w:p>
    <w:p w14:paraId="2C0B204A" w14:textId="77777777" w:rsidR="00591CF3" w:rsidRPr="00591CF3" w:rsidRDefault="00591CF3" w:rsidP="00591CF3">
      <w:pPr>
        <w:pStyle w:val="BodyA"/>
        <w:rPr>
          <w:rStyle w:val="None"/>
          <w:b w:val="0"/>
          <w:bCs w:val="0"/>
          <w:lang w:val="bg-BG"/>
        </w:rPr>
      </w:pPr>
      <w:r w:rsidRPr="00591CF3">
        <w:rPr>
          <w:rStyle w:val="None"/>
          <w:noProof/>
          <w:lang w:val="en-US"/>
        </w:rPr>
        <w:t>“We have no customer with this ID!”</w:t>
      </w:r>
    </w:p>
    <w:p w14:paraId="41E270E1" w14:textId="77777777" w:rsidR="00591CF3" w:rsidRPr="00591CF3" w:rsidRDefault="00591CF3" w:rsidP="00591CF3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591CF3">
        <w:rPr>
          <w:rStyle w:val="NoneB"/>
        </w:rPr>
        <w:t xml:space="preserve">Otherwise </w:t>
      </w:r>
      <w:r w:rsidRPr="00591CF3">
        <w:rPr>
          <w:rStyle w:val="NoneB"/>
          <w:b/>
        </w:rPr>
        <w:t>add the amount</w:t>
      </w:r>
      <w:r w:rsidRPr="00591CF3">
        <w:rPr>
          <w:rStyle w:val="NoneB"/>
        </w:rPr>
        <w:t xml:space="preserve"> to the corresponding customer in a property named </w:t>
      </w:r>
      <w:r w:rsidRPr="00591CF3">
        <w:rPr>
          <w:rStyle w:val="NoneB"/>
          <w:b/>
          <w:noProof/>
        </w:rPr>
        <w:t>totalMoney</w:t>
      </w:r>
      <w:r w:rsidRPr="00591CF3">
        <w:rPr>
          <w:rStyle w:val="NoneB"/>
          <w:noProof/>
        </w:rPr>
        <w:t xml:space="preserve"> </w:t>
      </w:r>
      <w:r w:rsidRPr="00591CF3">
        <w:rPr>
          <w:rStyle w:val="NoneB"/>
        </w:rPr>
        <w:t xml:space="preserve">and </w:t>
      </w:r>
      <w:r w:rsidRPr="00591CF3">
        <w:rPr>
          <w:rStyle w:val="NoneB"/>
          <w:b/>
        </w:rPr>
        <w:t>store the transaction information</w:t>
      </w:r>
      <w:r w:rsidRPr="00591CF3">
        <w:rPr>
          <w:rStyle w:val="NoneB"/>
        </w:rPr>
        <w:t xml:space="preserve"> to this customer </w:t>
      </w:r>
      <w:r w:rsidRPr="00591CF3">
        <w:rPr>
          <w:rStyle w:val="NoneB"/>
          <w:noProof/>
        </w:rPr>
        <w:t>(</w:t>
      </w:r>
      <w:r w:rsidRPr="00591CF3">
        <w:rPr>
          <w:rStyle w:val="NoneB"/>
        </w:rPr>
        <w:t xml:space="preserve">for more clarity see the example below and the hints), then </w:t>
      </w:r>
      <w:r w:rsidRPr="00591CF3">
        <w:rPr>
          <w:rStyle w:val="NoneB"/>
          <w:b/>
        </w:rPr>
        <w:t>return the total money</w:t>
      </w:r>
      <w:r w:rsidRPr="00591CF3">
        <w:rPr>
          <w:rStyle w:val="NoneB"/>
        </w:rPr>
        <w:t xml:space="preserve"> of the corresponding customer and a dollar sign:</w:t>
      </w:r>
    </w:p>
    <w:p w14:paraId="271131D8" w14:textId="77777777" w:rsidR="00591CF3" w:rsidRPr="00591CF3" w:rsidRDefault="00591CF3" w:rsidP="00591CF3">
      <w:pPr>
        <w:pStyle w:val="BodyA"/>
        <w:ind w:left="720"/>
        <w:rPr>
          <w:rStyle w:val="None"/>
          <w:b w:val="0"/>
          <w:bCs w:val="0"/>
          <w:lang w:val="bg-BG"/>
        </w:rPr>
      </w:pPr>
      <w:r w:rsidRPr="00591CF3">
        <w:rPr>
          <w:rStyle w:val="None"/>
          <w:noProof/>
          <w:lang w:val="en-US"/>
        </w:rPr>
        <w:t>“{totalMoney}$”</w:t>
      </w:r>
    </w:p>
    <w:p w14:paraId="59B1F798" w14:textId="77777777" w:rsidR="00591CF3" w:rsidRPr="00591CF3" w:rsidRDefault="00591CF3" w:rsidP="00591CF3">
      <w:pPr>
        <w:rPr>
          <w:lang w:val="bg-BG"/>
        </w:rPr>
      </w:pPr>
    </w:p>
    <w:p w14:paraId="1B74710A" w14:textId="77777777" w:rsidR="00591CF3" w:rsidRPr="00591CF3" w:rsidRDefault="00591CF3" w:rsidP="00591CF3">
      <w:pPr>
        <w:rPr>
          <w:lang w:val="bg-BG"/>
        </w:rPr>
      </w:pPr>
    </w:p>
    <w:p w14:paraId="5D2158E9" w14:textId="77777777" w:rsidR="00591CF3" w:rsidRPr="00591CF3" w:rsidRDefault="00591CF3" w:rsidP="00591CF3">
      <w:pPr>
        <w:pStyle w:val="Heading4"/>
        <w:rPr>
          <w:rStyle w:val="None"/>
          <w:rFonts w:ascii="Consolas" w:eastAsia="Consolas" w:hAnsi="Consolas" w:cs="Consolas"/>
          <w:lang w:val="bg-BG"/>
        </w:rPr>
      </w:pPr>
      <w:r w:rsidRPr="00591CF3">
        <w:rPr>
          <w:rStyle w:val="None"/>
          <w:rFonts w:ascii="Consolas" w:eastAsia="Consolas" w:hAnsi="Consolas" w:cs="Consolas"/>
          <w:noProof/>
        </w:rPr>
        <w:lastRenderedPageBreak/>
        <w:t>withdrawMoney (personalId, amount)</w:t>
      </w:r>
    </w:p>
    <w:p w14:paraId="635CB909" w14:textId="77777777" w:rsidR="00591CF3" w:rsidRPr="00591CF3" w:rsidRDefault="00591CF3" w:rsidP="00591CF3">
      <w:pPr>
        <w:pStyle w:val="BodyA"/>
        <w:jc w:val="left"/>
        <w:rPr>
          <w:rStyle w:val="NoneAA"/>
          <w:rFonts w:asciiTheme="minorHAnsi" w:hAnsiTheme="minorHAnsi" w:cstheme="minorHAnsi"/>
          <w:lang w:val="bg-BG"/>
        </w:rPr>
      </w:pPr>
      <w:r w:rsidRPr="00591CF3">
        <w:rPr>
          <w:rStyle w:val="NoneAA"/>
          <w:rFonts w:asciiTheme="minorHAnsi" w:hAnsiTheme="minorHAnsi" w:cstheme="minorHAnsi"/>
          <w:b w:val="0"/>
        </w:rPr>
        <w:t>Both the</w:t>
      </w:r>
      <w:r w:rsidRPr="00591CF3">
        <w:rPr>
          <w:rStyle w:val="NoneAA"/>
          <w:rFonts w:asciiTheme="minorHAnsi" w:hAnsiTheme="minorHAnsi" w:cstheme="minorHAnsi"/>
        </w:rPr>
        <w:t xml:space="preserve"> </w:t>
      </w:r>
      <w:r w:rsidRPr="00591CF3">
        <w:rPr>
          <w:rStyle w:val="NoneAA"/>
          <w:rFonts w:asciiTheme="minorHAnsi" w:hAnsiTheme="minorHAnsi" w:cstheme="minorHAnsi"/>
          <w:noProof/>
        </w:rPr>
        <w:t xml:space="preserve">personalId </w:t>
      </w:r>
      <w:r w:rsidRPr="00591CF3">
        <w:rPr>
          <w:rStyle w:val="NoneAA"/>
          <w:rFonts w:asciiTheme="minorHAnsi" w:hAnsiTheme="minorHAnsi" w:cstheme="minorHAnsi"/>
          <w:b w:val="0"/>
        </w:rPr>
        <w:t>and the</w:t>
      </w:r>
      <w:r w:rsidRPr="00591CF3">
        <w:rPr>
          <w:rStyle w:val="NoneAA"/>
          <w:rFonts w:asciiTheme="minorHAnsi" w:hAnsiTheme="minorHAnsi" w:cstheme="minorHAnsi"/>
        </w:rPr>
        <w:t xml:space="preserve"> amount are </w:t>
      </w:r>
      <w:r w:rsidRPr="00591CF3">
        <w:rPr>
          <w:rStyle w:val="None"/>
          <w:rFonts w:asciiTheme="minorHAnsi" w:hAnsiTheme="minorHAnsi" w:cstheme="minorHAnsi"/>
          <w:lang w:val="en-US"/>
        </w:rPr>
        <w:t>numbers.</w:t>
      </w:r>
    </w:p>
    <w:p w14:paraId="773378AA" w14:textId="77777777" w:rsidR="00591CF3" w:rsidRPr="00591CF3" w:rsidRDefault="00591CF3" w:rsidP="00591CF3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591CF3">
        <w:rPr>
          <w:rStyle w:val="NoneB"/>
        </w:rPr>
        <w:t xml:space="preserve">Check if the given </w:t>
      </w:r>
      <w:r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personalId </w:t>
      </w:r>
      <w:r w:rsidRPr="00591CF3">
        <w:rPr>
          <w:rStyle w:val="NoneB"/>
        </w:rPr>
        <w:t xml:space="preserve">corresponds to a customer in the </w:t>
      </w:r>
      <w:r w:rsidRPr="00591CF3">
        <w:rPr>
          <w:rStyle w:val="None"/>
          <w:rFonts w:eastAsia="Consolas" w:cstheme="minorHAnsi"/>
          <w:b/>
          <w:bCs/>
        </w:rPr>
        <w:t>customers</w:t>
      </w:r>
      <w:r w:rsidRPr="00591CF3">
        <w:rPr>
          <w:rStyle w:val="NoneB"/>
        </w:rPr>
        <w:t xml:space="preserve"> array, if not </w:t>
      </w:r>
      <w:r w:rsidRPr="00591CF3">
        <w:rPr>
          <w:rStyle w:val="NoneB"/>
          <w:b/>
        </w:rPr>
        <w:t>throw a new error</w:t>
      </w:r>
      <w:r w:rsidRPr="00591CF3">
        <w:rPr>
          <w:rStyle w:val="NoneB"/>
        </w:rPr>
        <w:t>:</w:t>
      </w:r>
    </w:p>
    <w:p w14:paraId="0CA90F44" w14:textId="77777777" w:rsidR="00591CF3" w:rsidRPr="00591CF3" w:rsidRDefault="00591CF3" w:rsidP="00591CF3">
      <w:pPr>
        <w:pStyle w:val="BodyA"/>
        <w:spacing w:line="360" w:lineRule="auto"/>
        <w:ind w:left="720"/>
        <w:rPr>
          <w:rStyle w:val="None"/>
          <w:lang w:val="bg-BG"/>
        </w:rPr>
      </w:pPr>
      <w:r w:rsidRPr="00591CF3">
        <w:rPr>
          <w:rStyle w:val="None"/>
          <w:noProof/>
          <w:lang w:val="en-US"/>
        </w:rPr>
        <w:t>“We have no customer with this ID!”</w:t>
      </w:r>
    </w:p>
    <w:p w14:paraId="4CBB60C5" w14:textId="77777777" w:rsidR="00591CF3" w:rsidRPr="00591CF3" w:rsidRDefault="00591CF3" w:rsidP="00591CF3">
      <w:pPr>
        <w:pStyle w:val="BodyA"/>
        <w:numPr>
          <w:ilvl w:val="0"/>
          <w:numId w:val="44"/>
        </w:numPr>
        <w:jc w:val="left"/>
        <w:rPr>
          <w:rStyle w:val="None"/>
          <w:b w:val="0"/>
          <w:bCs w:val="0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If there is a customer with the given </w:t>
      </w:r>
      <w:r w:rsidRPr="00591CF3">
        <w:rPr>
          <w:rStyle w:val="NoneB"/>
          <w:rFonts w:asciiTheme="minorHAnsi" w:eastAsiaTheme="minorHAnsi" w:hAnsiTheme="minorHAnsi" w:cstheme="minorBidi"/>
          <w:noProof/>
          <w:color w:val="auto"/>
          <w:bdr w:val="none" w:sz="0" w:space="0" w:color="auto"/>
        </w:rPr>
        <w:t>personalI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, check if the customer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has enough money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in his account, to withdraw the given amount. If the money is not enough </w:t>
      </w:r>
      <w:proofErr w:type="gramStart"/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throw</w:t>
      </w:r>
      <w:proofErr w:type="gramEnd"/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a new error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:</w:t>
      </w:r>
    </w:p>
    <w:p w14:paraId="4B7C40D4" w14:textId="77777777" w:rsidR="00591CF3" w:rsidRPr="00591CF3" w:rsidRDefault="00591CF3" w:rsidP="00591CF3">
      <w:pPr>
        <w:pStyle w:val="BodyA"/>
        <w:spacing w:line="360" w:lineRule="auto"/>
        <w:rPr>
          <w:rStyle w:val="None"/>
          <w:b w:val="0"/>
          <w:bCs w:val="0"/>
          <w:lang w:val="bg-BG"/>
        </w:rPr>
      </w:pPr>
      <w:r w:rsidRPr="00591CF3">
        <w:rPr>
          <w:rStyle w:val="None"/>
          <w:noProof/>
          <w:lang w:val="en-US"/>
        </w:rPr>
        <w:t>“{firstName} {lastName} does not have enough money to withdraw that amount!”</w:t>
      </w:r>
    </w:p>
    <w:p w14:paraId="78CFE7FE" w14:textId="77777777" w:rsidR="00591CF3" w:rsidRPr="00591CF3" w:rsidRDefault="00591CF3" w:rsidP="00591CF3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591CF3">
        <w:rPr>
          <w:rStyle w:val="NoneB"/>
        </w:rPr>
        <w:t xml:space="preserve">Otherwise subtract the </w:t>
      </w:r>
      <w:r w:rsidRPr="00591CF3">
        <w:rPr>
          <w:rStyle w:val="NoneB"/>
          <w:rFonts w:ascii="Consolas" w:hAnsi="Consolas"/>
          <w:b/>
          <w:noProof/>
        </w:rPr>
        <w:t>amount</w:t>
      </w:r>
      <w:r w:rsidRPr="00591CF3">
        <w:rPr>
          <w:rStyle w:val="NoneB"/>
          <w:noProof/>
        </w:rPr>
        <w:t xml:space="preserve"> </w:t>
      </w:r>
      <w:r w:rsidRPr="00591CF3">
        <w:rPr>
          <w:rStyle w:val="NoneB"/>
        </w:rPr>
        <w:t xml:space="preserve">from the </w:t>
      </w:r>
      <w:r w:rsidRPr="00591CF3">
        <w:rPr>
          <w:rStyle w:val="NoneB"/>
          <w:rFonts w:ascii="Consolas" w:hAnsi="Consolas"/>
          <w:b/>
          <w:noProof/>
        </w:rPr>
        <w:t xml:space="preserve">totalMoney  </w:t>
      </w:r>
      <w:r w:rsidRPr="00591CF3">
        <w:rPr>
          <w:rStyle w:val="NoneB"/>
          <w:rFonts w:ascii="Consolas" w:hAnsi="Consolas"/>
          <w:noProof/>
        </w:rPr>
        <w:t>of the customer</w:t>
      </w:r>
      <w:r w:rsidRPr="00591CF3">
        <w:rPr>
          <w:rStyle w:val="NoneB"/>
          <w:rFonts w:ascii="Consolas" w:hAnsi="Consolas"/>
          <w:b/>
          <w:noProof/>
        </w:rPr>
        <w:t xml:space="preserve"> </w:t>
      </w:r>
      <w:r w:rsidRPr="00591CF3">
        <w:rPr>
          <w:rStyle w:val="NoneB"/>
        </w:rPr>
        <w:t xml:space="preserve">and store the </w:t>
      </w:r>
      <w:r w:rsidRPr="00591CF3">
        <w:rPr>
          <w:rStyle w:val="NoneB"/>
          <w:b/>
        </w:rPr>
        <w:t>transaction information</w:t>
      </w:r>
      <w:r w:rsidRPr="00591CF3">
        <w:rPr>
          <w:rStyle w:val="NoneB"/>
        </w:rPr>
        <w:t xml:space="preserve"> to this customer, then </w:t>
      </w:r>
      <w:r w:rsidRPr="00591CF3">
        <w:rPr>
          <w:rStyle w:val="NoneB"/>
          <w:b/>
        </w:rPr>
        <w:t>return the total money</w:t>
      </w:r>
      <w:r w:rsidRPr="00591CF3">
        <w:rPr>
          <w:rStyle w:val="NoneB"/>
        </w:rPr>
        <w:t xml:space="preserve"> of the corresponding customer and a dollar sign:</w:t>
      </w:r>
    </w:p>
    <w:p w14:paraId="5B03F974" w14:textId="77777777" w:rsidR="00591CF3" w:rsidRPr="00591CF3" w:rsidRDefault="00591CF3" w:rsidP="00591CF3">
      <w:pPr>
        <w:pStyle w:val="BodyA"/>
        <w:ind w:left="720"/>
        <w:rPr>
          <w:rStyle w:val="None"/>
          <w:lang w:val="bg-BG"/>
        </w:rPr>
      </w:pPr>
      <w:r w:rsidRPr="00591CF3">
        <w:rPr>
          <w:rStyle w:val="None"/>
          <w:noProof/>
          <w:lang w:val="en-US"/>
        </w:rPr>
        <w:t>“{totalMoney}$”</w:t>
      </w:r>
    </w:p>
    <w:p w14:paraId="4285AC7C" w14:textId="77777777" w:rsidR="00591CF3" w:rsidRPr="00591CF3" w:rsidRDefault="00591CF3" w:rsidP="00591CF3">
      <w:pPr>
        <w:pStyle w:val="BodyA"/>
        <w:ind w:left="720"/>
        <w:rPr>
          <w:b w:val="0"/>
          <w:bCs w:val="0"/>
          <w:lang w:val="bg-BG"/>
        </w:rPr>
      </w:pPr>
    </w:p>
    <w:p w14:paraId="1D36E69E" w14:textId="77777777" w:rsidR="00591CF3" w:rsidRPr="00591CF3" w:rsidRDefault="00591CF3" w:rsidP="00591CF3">
      <w:pPr>
        <w:pStyle w:val="Heading4"/>
        <w:rPr>
          <w:rFonts w:ascii="Consolas" w:hAnsi="Consolas"/>
          <w:lang w:val="bg-BG"/>
        </w:rPr>
      </w:pPr>
      <w:r w:rsidRPr="00591CF3">
        <w:rPr>
          <w:rStyle w:val="NoneB"/>
          <w:rFonts w:ascii="Consolas" w:hAnsi="Consolas"/>
          <w:noProof/>
        </w:rPr>
        <w:t>customerInfo (</w:t>
      </w:r>
      <w:r w:rsidRPr="00591CF3">
        <w:rPr>
          <w:rStyle w:val="None"/>
          <w:rFonts w:ascii="Consolas" w:eastAsia="Consolas" w:hAnsi="Consolas" w:cs="Consolas"/>
          <w:noProof/>
        </w:rPr>
        <w:t>personalId</w:t>
      </w:r>
      <w:r w:rsidRPr="00591CF3">
        <w:rPr>
          <w:rStyle w:val="NoneB"/>
          <w:rFonts w:ascii="Consolas" w:hAnsi="Consolas"/>
          <w:noProof/>
        </w:rPr>
        <w:t>)</w:t>
      </w:r>
    </w:p>
    <w:p w14:paraId="5E39FF82" w14:textId="77777777" w:rsidR="00591CF3" w:rsidRPr="00591CF3" w:rsidRDefault="00591CF3" w:rsidP="00591CF3">
      <w:pPr>
        <w:pStyle w:val="BodyA"/>
        <w:jc w:val="left"/>
        <w:rPr>
          <w:rStyle w:val="NoneAA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The </w:t>
      </w:r>
      <w:r w:rsidRPr="00591CF3">
        <w:rPr>
          <w:rStyle w:val="NoneAA"/>
          <w:noProof/>
        </w:rPr>
        <w:t xml:space="preserve">personalId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is of type </w:t>
      </w:r>
      <w:r w:rsidRPr="00591CF3">
        <w:rPr>
          <w:rStyle w:val="NoneAA"/>
          <w:noProof/>
        </w:rPr>
        <w:t>number.</w:t>
      </w:r>
    </w:p>
    <w:p w14:paraId="720BFC55" w14:textId="77777777" w:rsidR="00591CF3" w:rsidRPr="00591CF3" w:rsidRDefault="00591CF3" w:rsidP="00591CF3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591CF3">
        <w:rPr>
          <w:rStyle w:val="NoneB"/>
        </w:rPr>
        <w:t xml:space="preserve">Check if the given </w:t>
      </w:r>
      <w:r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personalId </w:t>
      </w:r>
      <w:r w:rsidRPr="00591CF3">
        <w:rPr>
          <w:rStyle w:val="NoneB"/>
        </w:rPr>
        <w:t xml:space="preserve">corresponds to a customer in the </w:t>
      </w:r>
      <w:r w:rsidRPr="00591CF3">
        <w:rPr>
          <w:rStyle w:val="None"/>
          <w:rFonts w:eastAsia="Consolas" w:cstheme="minorHAnsi"/>
          <w:b/>
          <w:bCs/>
        </w:rPr>
        <w:t>customers</w:t>
      </w:r>
      <w:r w:rsidRPr="00591CF3">
        <w:rPr>
          <w:rStyle w:val="NoneB"/>
          <w:rFonts w:cstheme="minorHAnsi"/>
        </w:rPr>
        <w:t xml:space="preserve"> </w:t>
      </w:r>
      <w:r w:rsidRPr="00591CF3">
        <w:rPr>
          <w:rStyle w:val="NoneB"/>
        </w:rPr>
        <w:t xml:space="preserve">array, if not </w:t>
      </w:r>
      <w:r w:rsidRPr="00591CF3">
        <w:rPr>
          <w:rStyle w:val="NoneB"/>
          <w:b/>
        </w:rPr>
        <w:t>throw a new error</w:t>
      </w:r>
      <w:r w:rsidRPr="00591CF3">
        <w:rPr>
          <w:rStyle w:val="NoneB"/>
        </w:rPr>
        <w:t>:</w:t>
      </w:r>
    </w:p>
    <w:p w14:paraId="50DC4E7A" w14:textId="77777777" w:rsidR="00591CF3" w:rsidRPr="00591CF3" w:rsidRDefault="00591CF3" w:rsidP="00591CF3">
      <w:pPr>
        <w:pStyle w:val="BodyA"/>
        <w:rPr>
          <w:rStyle w:val="None"/>
          <w:lang w:val="bg-BG"/>
        </w:rPr>
      </w:pPr>
      <w:r w:rsidRPr="00591CF3">
        <w:rPr>
          <w:rStyle w:val="None"/>
          <w:noProof/>
          <w:lang w:val="en-US"/>
        </w:rPr>
        <w:t>“We have no customer with this ID!”</w:t>
      </w:r>
    </w:p>
    <w:p w14:paraId="2EBB7311" w14:textId="77777777" w:rsidR="00591CF3" w:rsidRPr="00591CF3" w:rsidRDefault="00591CF3" w:rsidP="00591CF3">
      <w:pPr>
        <w:pStyle w:val="BodyA"/>
        <w:numPr>
          <w:ilvl w:val="0"/>
          <w:numId w:val="44"/>
        </w:numPr>
        <w:jc w:val="left"/>
        <w:rPr>
          <w:rStyle w:val="None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Otherwise </w:t>
      </w:r>
      <w:r w:rsidRPr="00591CF3">
        <w:rPr>
          <w:rStyle w:val="None"/>
          <w:rFonts w:ascii="Calibri" w:hAnsi="Calibri"/>
          <w:bCs w:val="0"/>
          <w:lang w:val="en-US"/>
        </w:rPr>
        <w:t>return the whole information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 for the customer in the following format:</w:t>
      </w:r>
    </w:p>
    <w:p w14:paraId="683A175C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“Bank name: {bankName}</w:t>
      </w:r>
    </w:p>
    <w:p w14:paraId="179F0981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Customer name: {firstName} {lastName}</w:t>
      </w:r>
    </w:p>
    <w:p w14:paraId="4B3C4E9D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Customer ID: {personalId}</w:t>
      </w:r>
    </w:p>
    <w:p w14:paraId="63A0B214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Total Money: {totalMoney}$</w:t>
      </w:r>
    </w:p>
    <w:p w14:paraId="26DC8953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Transactions:</w:t>
      </w:r>
    </w:p>
    <w:p w14:paraId="758D09BE" w14:textId="77777777" w:rsidR="00591CF3" w:rsidRPr="00591CF3" w:rsidRDefault="00591CF3" w:rsidP="00591CF3">
      <w:pPr>
        <w:ind w:left="720"/>
        <w:rPr>
          <w:rStyle w:val="None"/>
          <w:rFonts w:ascii="Consolas" w:eastAsia="Consolas" w:hAnsi="Consolas" w:cs="Consolas"/>
          <w:b/>
          <w:bCs/>
          <w:color w:val="00000A"/>
          <w:u w:color="00000A"/>
          <w:bdr w:val="nil"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n. </w:t>
      </w:r>
      <w:r w:rsidRPr="00591CF3">
        <w:rPr>
          <w:rStyle w:val="None"/>
          <w:rFonts w:ascii="Consolas" w:eastAsia="Consolas" w:hAnsi="Consolas" w:cs="Consolas"/>
          <w:b/>
          <w:bCs/>
          <w:noProof/>
          <w:color w:val="00000A"/>
          <w:u w:color="00000A"/>
          <w:bdr w:val="nil"/>
        </w:rPr>
        <w:t>{firstName} {lastName} made deposit of {amount}$!</w:t>
      </w:r>
    </w:p>
    <w:p w14:paraId="3EBBC100" w14:textId="77777777" w:rsidR="00591CF3" w:rsidRPr="00591CF3" w:rsidRDefault="00591CF3" w:rsidP="00591CF3">
      <w:pPr>
        <w:pStyle w:val="ListParagraph"/>
        <w:ind w:left="108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591CF3">
        <w:rPr>
          <w:rStyle w:val="None"/>
          <w:rFonts w:ascii="Consolas" w:eastAsia="Consolas" w:hAnsi="Consolas" w:cs="Consolas"/>
          <w:b/>
          <w:bCs/>
          <w:noProof/>
        </w:rPr>
        <w:t>...</w:t>
      </w:r>
    </w:p>
    <w:p w14:paraId="43E7E3F5" w14:textId="77777777" w:rsidR="00591CF3" w:rsidRPr="00591CF3" w:rsidRDefault="00591CF3" w:rsidP="00591CF3">
      <w:pPr>
        <w:pStyle w:val="BodyA"/>
        <w:numPr>
          <w:ilvl w:val="0"/>
          <w:numId w:val="45"/>
        </w:numPr>
        <w:jc w:val="left"/>
        <w:rPr>
          <w:rStyle w:val="None"/>
          <w:b w:val="0"/>
          <w:bCs w:val="0"/>
          <w:lang w:val="bg-BG"/>
        </w:rPr>
      </w:pPr>
      <w:r w:rsidRPr="00591CF3">
        <w:rPr>
          <w:rStyle w:val="None"/>
          <w:noProof/>
          <w:lang w:val="en-US"/>
        </w:rPr>
        <w:t>{firstName} {lastName} withdrew {amount}$!</w:t>
      </w:r>
    </w:p>
    <w:p w14:paraId="3221085E" w14:textId="77777777" w:rsidR="00591CF3" w:rsidRPr="00591CF3" w:rsidRDefault="00591CF3" w:rsidP="00591CF3">
      <w:pPr>
        <w:pStyle w:val="BodyA"/>
        <w:numPr>
          <w:ilvl w:val="0"/>
          <w:numId w:val="46"/>
        </w:numPr>
        <w:jc w:val="left"/>
        <w:rPr>
          <w:rStyle w:val="None"/>
          <w:b w:val="0"/>
          <w:bCs w:val="0"/>
          <w:lang w:val="bg-BG"/>
        </w:rPr>
      </w:pPr>
      <w:r w:rsidRPr="00591CF3">
        <w:rPr>
          <w:rStyle w:val="None"/>
          <w:noProof/>
          <w:lang w:val="en-US"/>
        </w:rPr>
        <w:t>{firstName} {lastName} made deposit of {amount}$!”</w:t>
      </w:r>
    </w:p>
    <w:p w14:paraId="384ADA3C" w14:textId="77777777" w:rsidR="00591CF3" w:rsidRPr="00591CF3" w:rsidRDefault="00591CF3" w:rsidP="00591CF3">
      <w:pPr>
        <w:pStyle w:val="BodyA"/>
        <w:jc w:val="left"/>
        <w:rPr>
          <w:rStyle w:val="None"/>
          <w:lang w:val="bg-BG"/>
        </w:rPr>
      </w:pPr>
    </w:p>
    <w:p w14:paraId="2AA312B4" w14:textId="77777777" w:rsidR="00591CF3" w:rsidRPr="00591CF3" w:rsidRDefault="00591CF3" w:rsidP="00591CF3">
      <w:pPr>
        <w:ind w:left="360"/>
        <w:rPr>
          <w:rStyle w:val="NoneB"/>
          <w:lang w:val="bg-BG"/>
        </w:rPr>
      </w:pPr>
      <w:r w:rsidRPr="00591CF3">
        <w:rPr>
          <w:rStyle w:val="NoneB"/>
          <w:b/>
        </w:rPr>
        <w:t xml:space="preserve">Transaction information </w:t>
      </w:r>
      <w:r w:rsidRPr="00591CF3">
        <w:rPr>
          <w:rStyle w:val="NoneB"/>
        </w:rPr>
        <w:t>contains information about:</w:t>
      </w:r>
    </w:p>
    <w:p w14:paraId="4D11543D" w14:textId="77777777" w:rsidR="00591CF3" w:rsidRPr="00591CF3" w:rsidRDefault="00591CF3" w:rsidP="00591CF3">
      <w:pPr>
        <w:pStyle w:val="ListParagraph"/>
        <w:numPr>
          <w:ilvl w:val="0"/>
          <w:numId w:val="44"/>
        </w:numPr>
        <w:ind w:left="1080"/>
        <w:rPr>
          <w:rStyle w:val="NoneB"/>
          <w:lang w:val="bg-BG"/>
        </w:rPr>
      </w:pPr>
      <w:r w:rsidRPr="00591CF3">
        <w:rPr>
          <w:rStyle w:val="NoneB"/>
          <w:b/>
        </w:rPr>
        <w:t>number</w:t>
      </w:r>
      <w:r w:rsidRPr="00591CF3">
        <w:rPr>
          <w:rStyle w:val="NoneB"/>
        </w:rPr>
        <w:t xml:space="preserve"> of the transaction in descending order;</w:t>
      </w:r>
    </w:p>
    <w:p w14:paraId="2CD981A0" w14:textId="77777777" w:rsidR="00591CF3" w:rsidRPr="00591CF3" w:rsidRDefault="00591CF3" w:rsidP="00591CF3">
      <w:pPr>
        <w:pStyle w:val="ListParagraph"/>
        <w:numPr>
          <w:ilvl w:val="0"/>
          <w:numId w:val="44"/>
        </w:numPr>
        <w:ind w:left="1080"/>
        <w:rPr>
          <w:rStyle w:val="NoneB"/>
          <w:lang w:val="bg-BG"/>
        </w:rPr>
      </w:pPr>
      <w:r w:rsidRPr="00591CF3">
        <w:rPr>
          <w:rStyle w:val="NoneB"/>
          <w:b/>
        </w:rPr>
        <w:t xml:space="preserve">names </w:t>
      </w:r>
      <w:r w:rsidRPr="00591CF3">
        <w:rPr>
          <w:rStyle w:val="NoneB"/>
          <w:noProof/>
        </w:rPr>
        <w:t>(firstName</w:t>
      </w:r>
      <w:r w:rsidRPr="00591CF3">
        <w:rPr>
          <w:rStyle w:val="NoneB"/>
        </w:rPr>
        <w:t xml:space="preserve">, </w:t>
      </w:r>
      <w:r w:rsidRPr="00591CF3">
        <w:rPr>
          <w:rStyle w:val="NoneB"/>
          <w:noProof/>
        </w:rPr>
        <w:t>lastName</w:t>
      </w:r>
      <w:r w:rsidRPr="00591CF3">
        <w:rPr>
          <w:rStyle w:val="NoneB"/>
        </w:rPr>
        <w:t>);</w:t>
      </w:r>
    </w:p>
    <w:p w14:paraId="2F4EAC52" w14:textId="77777777" w:rsidR="00591CF3" w:rsidRPr="00591CF3" w:rsidRDefault="00591CF3" w:rsidP="00591CF3">
      <w:pPr>
        <w:pStyle w:val="ListParagraph"/>
        <w:numPr>
          <w:ilvl w:val="0"/>
          <w:numId w:val="44"/>
        </w:numPr>
        <w:ind w:left="1080"/>
        <w:rPr>
          <w:rStyle w:val="NoneB"/>
          <w:lang w:val="bg-BG"/>
        </w:rPr>
      </w:pPr>
      <w:r w:rsidRPr="00591CF3">
        <w:rPr>
          <w:rStyle w:val="NoneB"/>
        </w:rPr>
        <w:t xml:space="preserve">if the transaction is </w:t>
      </w:r>
      <w:r w:rsidRPr="00591CF3">
        <w:rPr>
          <w:rStyle w:val="NoneB"/>
          <w:b/>
        </w:rPr>
        <w:t>deposit/withdraw</w:t>
      </w:r>
      <w:r w:rsidRPr="00591CF3">
        <w:rPr>
          <w:rStyle w:val="NoneB"/>
        </w:rPr>
        <w:t>;</w:t>
      </w:r>
    </w:p>
    <w:p w14:paraId="78358D6B" w14:textId="77777777" w:rsidR="00591CF3" w:rsidRPr="00591CF3" w:rsidRDefault="00591CF3" w:rsidP="00591CF3">
      <w:pPr>
        <w:pStyle w:val="ListParagraph"/>
        <w:numPr>
          <w:ilvl w:val="0"/>
          <w:numId w:val="44"/>
        </w:numPr>
        <w:ind w:left="1080"/>
        <w:rPr>
          <w:rStyle w:val="None"/>
          <w:lang w:val="bg-BG"/>
        </w:rPr>
      </w:pPr>
      <w:r w:rsidRPr="00591CF3">
        <w:rPr>
          <w:rStyle w:val="NoneB"/>
          <w:b/>
        </w:rPr>
        <w:t>amount</w:t>
      </w:r>
      <w:r w:rsidRPr="00591CF3">
        <w:rPr>
          <w:rStyle w:val="NoneB"/>
        </w:rPr>
        <w:t xml:space="preserve"> of the transaction.</w:t>
      </w:r>
    </w:p>
    <w:p w14:paraId="397F3496" w14:textId="77777777" w:rsidR="00591CF3" w:rsidRPr="00591CF3" w:rsidRDefault="00591CF3" w:rsidP="00591CF3">
      <w:pPr>
        <w:pStyle w:val="BodyA"/>
        <w:jc w:val="left"/>
        <w:rPr>
          <w:rStyle w:val="None"/>
          <w:b w:val="0"/>
          <w:bCs w:val="0"/>
          <w:lang w:val="bg-BG"/>
        </w:rPr>
      </w:pPr>
    </w:p>
    <w:p w14:paraId="60113BED" w14:textId="77777777" w:rsidR="00591CF3" w:rsidRPr="00591CF3" w:rsidRDefault="00591CF3" w:rsidP="00591CF3">
      <w:pPr>
        <w:pStyle w:val="Heading31"/>
        <w:rPr>
          <w:lang w:val="bg-BG"/>
        </w:rPr>
      </w:pPr>
      <w:r w:rsidRPr="00591CF3">
        <w:rPr>
          <w:rStyle w:val="NoneA"/>
        </w:rPr>
        <w:t>Examples</w:t>
      </w:r>
    </w:p>
    <w:p w14:paraId="1034E059" w14:textId="77777777" w:rsidR="00591CF3" w:rsidRPr="00591CF3" w:rsidRDefault="00591CF3" w:rsidP="00591CF3">
      <w:pPr>
        <w:pStyle w:val="BodyA"/>
        <w:jc w:val="left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This is an example how the code is </w:t>
      </w:r>
      <w:r w:rsidRPr="00591CF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intended to be used:</w:t>
      </w:r>
    </w:p>
    <w:tbl>
      <w:tblPr>
        <w:tblStyle w:val="TableNormal1"/>
        <w:tblW w:w="10661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661"/>
      </w:tblGrid>
      <w:tr w:rsidR="00591CF3" w:rsidRPr="00591CF3" w14:paraId="32E3C6FF" w14:textId="77777777" w:rsidTr="00DE3F5C">
        <w:trPr>
          <w:trHeight w:val="30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F635D" w14:textId="77777777" w:rsidR="00591CF3" w:rsidRPr="00591CF3" w:rsidRDefault="00591CF3" w:rsidP="00DE3F5C">
            <w:pPr>
              <w:pStyle w:val="Code"/>
              <w:spacing w:before="0" w:after="0"/>
              <w:jc w:val="center"/>
            </w:pPr>
            <w:r w:rsidRPr="00591CF3">
              <w:rPr>
                <w:rStyle w:val="None"/>
                <w:rFonts w:ascii="Helvetica" w:hAnsi="Helvetica"/>
              </w:rPr>
              <w:lastRenderedPageBreak/>
              <w:t>Sample code usage</w:t>
            </w:r>
          </w:p>
        </w:tc>
      </w:tr>
      <w:tr w:rsidR="00591CF3" w:rsidRPr="00591CF3" w14:paraId="1CE67A0B" w14:textId="77777777" w:rsidTr="00DE3F5C">
        <w:trPr>
          <w:trHeight w:val="353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55E0CD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00FF"/>
              </w:rPr>
              <w:t>let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 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 = </w:t>
            </w:r>
            <w:r w:rsidRPr="00591CF3">
              <w:rPr>
                <w:rFonts w:ascii="Consolas" w:eastAsia="Times New Roman" w:hAnsi="Consolas"/>
                <w:noProof/>
                <w:color w:val="0000FF"/>
              </w:rPr>
              <w:t>new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 </w:t>
            </w:r>
            <w:r w:rsidRPr="00591CF3">
              <w:rPr>
                <w:rFonts w:ascii="Consolas" w:eastAsia="Times New Roman" w:hAnsi="Consolas"/>
                <w:noProof/>
                <w:color w:val="267F99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A31515"/>
              </w:rPr>
              <w:t>‘SoftUni Bank’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;</w:t>
            </w:r>
          </w:p>
          <w:p w14:paraId="649E1334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</w:p>
          <w:p w14:paraId="1F539FF6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consol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log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newCustomer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{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firstNam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A31515"/>
              </w:rPr>
              <w:t>’Svetlin’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lastNam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A31515"/>
              </w:rPr>
              <w:t>’Nakov’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personalId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6233267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}));</w:t>
            </w:r>
          </w:p>
          <w:p w14:paraId="662C73AF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consol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log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newCustomer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{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firstNam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A31515"/>
              </w:rPr>
              <w:t>’Mihaela’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lastNam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A31515"/>
              </w:rPr>
              <w:t>’Mileva’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personalId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: 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4151596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}));</w:t>
            </w:r>
          </w:p>
          <w:p w14:paraId="525F002D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1080"/>
                <w:lang w:val="bg-BG"/>
              </w:rPr>
            </w:pPr>
          </w:p>
          <w:p w14:paraId="2196A500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depositMoney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6233267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250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;</w:t>
            </w:r>
          </w:p>
          <w:p w14:paraId="2B44C4FF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consol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log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depositMoney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6233267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250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);</w:t>
            </w:r>
          </w:p>
          <w:p w14:paraId="084635DE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depositMoney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4151596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555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;</w:t>
            </w:r>
          </w:p>
          <w:p w14:paraId="088D4737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</w:p>
          <w:p w14:paraId="2EF1B9FC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consol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log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withdrawMoney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6233267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, 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125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);</w:t>
            </w:r>
          </w:p>
          <w:p w14:paraId="0A78CA72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lang w:val="bg-BG"/>
              </w:rPr>
            </w:pPr>
          </w:p>
          <w:p w14:paraId="56FB3F58" w14:textId="77777777" w:rsidR="00591CF3" w:rsidRPr="00591CF3" w:rsidRDefault="00591CF3" w:rsidP="00DE3F5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lang w:val="bg-BG"/>
              </w:rPr>
            </w:pPr>
            <w:r w:rsidRPr="00591CF3">
              <w:rPr>
                <w:rFonts w:ascii="Consolas" w:eastAsia="Times New Roman" w:hAnsi="Consolas"/>
                <w:noProof/>
                <w:color w:val="001080"/>
              </w:rPr>
              <w:t>console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log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01080"/>
              </w:rPr>
              <w:t>bank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.</w:t>
            </w:r>
            <w:r w:rsidRPr="00591CF3">
              <w:rPr>
                <w:rFonts w:ascii="Consolas" w:eastAsia="Times New Roman" w:hAnsi="Consolas"/>
                <w:noProof/>
                <w:color w:val="795E26"/>
              </w:rPr>
              <w:t>customerInfo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(</w:t>
            </w:r>
            <w:r w:rsidRPr="00591CF3">
              <w:rPr>
                <w:rFonts w:ascii="Consolas" w:eastAsia="Times New Roman" w:hAnsi="Consolas"/>
                <w:noProof/>
                <w:color w:val="098658"/>
              </w:rPr>
              <w:t>6233267</w:t>
            </w:r>
            <w:r w:rsidRPr="00591CF3">
              <w:rPr>
                <w:rFonts w:ascii="Consolas" w:eastAsia="Times New Roman" w:hAnsi="Consolas"/>
                <w:noProof/>
                <w:color w:val="000000"/>
              </w:rPr>
              <w:t>));</w:t>
            </w:r>
          </w:p>
          <w:p w14:paraId="7FB9FB31" w14:textId="77777777" w:rsidR="00591CF3" w:rsidRPr="00591CF3" w:rsidRDefault="00591CF3" w:rsidP="00DE3F5C">
            <w:pPr>
              <w:pStyle w:val="Default"/>
              <w:spacing w:line="360" w:lineRule="atLeast"/>
              <w:rPr>
                <w:rFonts w:hint="eastAsia"/>
              </w:rPr>
            </w:pPr>
          </w:p>
        </w:tc>
      </w:tr>
      <w:tr w:rsidR="00591CF3" w:rsidRPr="00591CF3" w14:paraId="71AF7A50" w14:textId="77777777" w:rsidTr="00DE3F5C">
        <w:trPr>
          <w:trHeight w:val="388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4B98F" w14:textId="77777777" w:rsidR="00591CF3" w:rsidRPr="00591CF3" w:rsidRDefault="00591CF3" w:rsidP="00DE3F5C">
            <w:pPr>
              <w:pStyle w:val="Code"/>
              <w:spacing w:before="0" w:after="0"/>
              <w:jc w:val="center"/>
            </w:pPr>
            <w:r w:rsidRPr="00591CF3">
              <w:rPr>
                <w:rStyle w:val="None"/>
                <w:rFonts w:ascii="Helvetica" w:hAnsi="Helvetica"/>
              </w:rPr>
              <w:t>Corresponding output</w:t>
            </w:r>
          </w:p>
        </w:tc>
      </w:tr>
      <w:tr w:rsidR="00591CF3" w:rsidRPr="00591CF3" w14:paraId="036FE20A" w14:textId="77777777" w:rsidTr="00DE3F5C">
        <w:trPr>
          <w:trHeight w:val="2405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44752" w14:textId="77777777" w:rsidR="00591CF3" w:rsidRPr="00591CF3" w:rsidRDefault="00591CF3" w:rsidP="00DE3F5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lang w:val="bg-BG"/>
              </w:rPr>
            </w:pPr>
            <w:r w:rsidRPr="00591CF3">
              <w:rPr>
                <w:rFonts w:ascii="Consolas" w:eastAsia="Times New Roman" w:hAnsi="Consolas" w:cs="Segoe UI"/>
                <w:b/>
                <w:noProof/>
              </w:rPr>
              <w:t xml:space="preserve">{ firstName: ‘Svetlin’, lastName: ‘Nakov’, personalId: 6233267 } </w:t>
            </w:r>
          </w:p>
          <w:p w14:paraId="7D610328" w14:textId="77777777" w:rsidR="00591CF3" w:rsidRPr="00591CF3" w:rsidRDefault="00591CF3" w:rsidP="00DE3F5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lang w:val="bg-BG"/>
              </w:rPr>
            </w:pPr>
            <w:r w:rsidRPr="00591CF3">
              <w:rPr>
                <w:rFonts w:ascii="Consolas" w:eastAsia="Times New Roman" w:hAnsi="Consolas" w:cs="Segoe UI"/>
                <w:b/>
                <w:noProof/>
              </w:rPr>
              <w:t>{ firstName: ‘Mihaela’, lastName: ‘Mileva’, personalId: 4151596 }</w:t>
            </w:r>
          </w:p>
          <w:p w14:paraId="0DC304CE" w14:textId="77777777" w:rsidR="00591CF3" w:rsidRPr="00591CF3" w:rsidRDefault="00591CF3" w:rsidP="00DE3F5C">
            <w:pPr>
              <w:pStyle w:val="Code"/>
              <w:rPr>
                <w:shd w:val="clear" w:color="auto" w:fill="FFFFFF"/>
                <w:lang w:val="bg-BG"/>
              </w:rPr>
            </w:pPr>
            <w:r w:rsidRPr="00591CF3">
              <w:rPr>
                <w:shd w:val="clear" w:color="auto" w:fill="FFFFFF"/>
              </w:rPr>
              <w:t>500$</w:t>
            </w:r>
          </w:p>
          <w:p w14:paraId="0D9BFC46" w14:textId="77777777" w:rsidR="00591CF3" w:rsidRPr="00591CF3" w:rsidRDefault="00591CF3" w:rsidP="00DE3F5C">
            <w:pPr>
              <w:pStyle w:val="Code"/>
              <w:rPr>
                <w:shd w:val="clear" w:color="auto" w:fill="FFFFFF"/>
                <w:lang w:val="bg-BG"/>
              </w:rPr>
            </w:pPr>
            <w:r w:rsidRPr="00591CF3">
              <w:rPr>
                <w:shd w:val="clear" w:color="auto" w:fill="FFFFFF"/>
              </w:rPr>
              <w:t>375$</w:t>
            </w:r>
          </w:p>
          <w:p w14:paraId="3429CE11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Bank name: SoftUni Bank</w:t>
            </w:r>
          </w:p>
          <w:p w14:paraId="42D32456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Customer name: Svetlin Nakov</w:t>
            </w:r>
          </w:p>
          <w:p w14:paraId="3925DFFE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Customer ID: 6</w:t>
            </w:r>
            <w:r w:rsidRPr="00591CF3">
              <w:rPr>
                <w:rFonts w:eastAsia="Times New Roman" w:cs="Segoe UI"/>
              </w:rPr>
              <w:t>233267</w:t>
            </w:r>
          </w:p>
          <w:p w14:paraId="7D0EEA90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Total Money: 375$</w:t>
            </w:r>
          </w:p>
          <w:p w14:paraId="4049879B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Transactions:</w:t>
            </w:r>
          </w:p>
          <w:p w14:paraId="5FE4115C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3. Svetlin Nakov withdrew 125$!</w:t>
            </w:r>
          </w:p>
          <w:p w14:paraId="4B7ADE46" w14:textId="77777777" w:rsidR="00591CF3" w:rsidRPr="00591CF3" w:rsidRDefault="00591CF3" w:rsidP="00DE3F5C">
            <w:pPr>
              <w:pStyle w:val="Code"/>
              <w:rPr>
                <w:lang w:val="bg-BG"/>
              </w:rPr>
            </w:pPr>
            <w:r w:rsidRPr="00591CF3">
              <w:t>2. Svetlin Nakov made depostit of 250$!</w:t>
            </w:r>
          </w:p>
          <w:p w14:paraId="43ADF3D4" w14:textId="77777777" w:rsidR="00591CF3" w:rsidRPr="00591CF3" w:rsidRDefault="00591CF3" w:rsidP="00DE3F5C">
            <w:pPr>
              <w:pStyle w:val="Code"/>
            </w:pPr>
            <w:r w:rsidRPr="00591CF3">
              <w:t>1. Svetlin Nakov made depostit of 250$!</w:t>
            </w:r>
          </w:p>
        </w:tc>
      </w:tr>
    </w:tbl>
    <w:p w14:paraId="763F3AD3" w14:textId="77777777" w:rsidR="00591CF3" w:rsidRPr="00591CF3" w:rsidRDefault="00591CF3" w:rsidP="00591CF3">
      <w:pPr>
        <w:rPr>
          <w:rFonts w:ascii="Consolas" w:eastAsia="Consolas" w:hAnsi="Consolas" w:cs="Consolas"/>
          <w:b/>
          <w:bCs/>
          <w:color w:val="00000A"/>
          <w:u w:color="00000A"/>
          <w:bdr w:val="nil"/>
          <w:lang w:val="bg-BG"/>
        </w:rPr>
      </w:pPr>
    </w:p>
    <w:p w14:paraId="72C09C65" w14:textId="77777777" w:rsidR="00640502" w:rsidRPr="00591CF3" w:rsidRDefault="00640502" w:rsidP="00591CF3">
      <w:pPr>
        <w:rPr>
          <w:lang w:val="bg-BG"/>
        </w:rPr>
      </w:pPr>
    </w:p>
    <w:sectPr w:rsidR="00640502" w:rsidRPr="00591CF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A1134" w14:textId="77777777" w:rsidR="00343C4F" w:rsidRDefault="00343C4F" w:rsidP="008068A2">
      <w:pPr>
        <w:spacing w:after="0" w:line="240" w:lineRule="auto"/>
      </w:pPr>
      <w:r>
        <w:separator/>
      </w:r>
    </w:p>
  </w:endnote>
  <w:endnote w:type="continuationSeparator" w:id="0">
    <w:p w14:paraId="277F9C33" w14:textId="77777777" w:rsidR="00343C4F" w:rsidRDefault="00343C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C3B07" w14:textId="77777777" w:rsidR="004E4C1E" w:rsidRDefault="00343C4F" w:rsidP="004E4C1E">
    <w:pPr>
      <w:pStyle w:val="Footer"/>
    </w:pPr>
    <w:r>
      <w:rPr>
        <w:noProof/>
      </w:rPr>
      <w:pict w14:anchorId="4F30DB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C4B4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06198FD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D7E4CD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5719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408981" wp14:editId="2FE802F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C777C1" wp14:editId="694A0AC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88BF185" wp14:editId="0BBD5FE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13BEB5" wp14:editId="3F8817A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FFF260" wp14:editId="10023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7C8AA8" wp14:editId="04E02F3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8119B1" wp14:editId="1EC36FA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9FE131" wp14:editId="728EE81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6BC680" wp14:editId="14AB033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B36F36E" wp14:editId="6625B4C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F950CC2">
        <v:line id="Straight Connector 19" o:spid="_x0000_s2050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4175FD8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26398A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F493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F4933" w:rsidRPr="00596AA5">
                  <w:rPr>
                    <w:sz w:val="18"/>
                    <w:szCs w:val="18"/>
                  </w:rPr>
                  <w:fldChar w:fldCharType="separate"/>
                </w:r>
                <w:r w:rsidR="00591CF3">
                  <w:rPr>
                    <w:noProof/>
                    <w:sz w:val="18"/>
                    <w:szCs w:val="18"/>
                  </w:rPr>
                  <w:t>1</w:t>
                </w:r>
                <w:r w:rsidR="006F493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91CF3">
                    <w:rPr>
                      <w:noProof/>
                      <w:sz w:val="18"/>
                      <w:szCs w:val="18"/>
                    </w:rPr>
                    <w:t>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2C877" w14:textId="77777777" w:rsidR="00343C4F" w:rsidRDefault="00343C4F" w:rsidP="008068A2">
      <w:pPr>
        <w:spacing w:after="0" w:line="240" w:lineRule="auto"/>
      </w:pPr>
      <w:r>
        <w:separator/>
      </w:r>
    </w:p>
  </w:footnote>
  <w:footnote w:type="continuationSeparator" w:id="0">
    <w:p w14:paraId="29AE8D50" w14:textId="77777777" w:rsidR="00343C4F" w:rsidRDefault="00343C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4F9B5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47B78"/>
    <w:multiLevelType w:val="hybridMultilevel"/>
    <w:tmpl w:val="3A36A370"/>
    <w:numStyleLink w:val="ImportedStyle3"/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234A2E"/>
    <w:multiLevelType w:val="hybridMultilevel"/>
    <w:tmpl w:val="02EEAAC2"/>
    <w:numStyleLink w:val="ImportedStyle2"/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6"/>
  </w:num>
  <w:num w:numId="7">
    <w:abstractNumId w:val="6"/>
  </w:num>
  <w:num w:numId="8">
    <w:abstractNumId w:val="10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2"/>
  </w:num>
  <w:num w:numId="14">
    <w:abstractNumId w:val="35"/>
  </w:num>
  <w:num w:numId="15">
    <w:abstractNumId w:val="14"/>
  </w:num>
  <w:num w:numId="16">
    <w:abstractNumId w:val="41"/>
  </w:num>
  <w:num w:numId="17">
    <w:abstractNumId w:val="29"/>
  </w:num>
  <w:num w:numId="18">
    <w:abstractNumId w:val="45"/>
  </w:num>
  <w:num w:numId="19">
    <w:abstractNumId w:val="38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3"/>
  </w:num>
  <w:num w:numId="25">
    <w:abstractNumId w:val="9"/>
  </w:num>
  <w:num w:numId="26">
    <w:abstractNumId w:val="20"/>
  </w:num>
  <w:num w:numId="27">
    <w:abstractNumId w:val="40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9"/>
  </w:num>
  <w:num w:numId="33">
    <w:abstractNumId w:val="42"/>
  </w:num>
  <w:num w:numId="34">
    <w:abstractNumId w:val="27"/>
  </w:num>
  <w:num w:numId="35">
    <w:abstractNumId w:val="43"/>
  </w:num>
  <w:num w:numId="36">
    <w:abstractNumId w:val="8"/>
  </w:num>
  <w:num w:numId="37">
    <w:abstractNumId w:val="26"/>
  </w:num>
  <w:num w:numId="38">
    <w:abstractNumId w:val="18"/>
  </w:num>
  <w:num w:numId="39">
    <w:abstractNumId w:val="32"/>
  </w:num>
  <w:num w:numId="40">
    <w:abstractNumId w:val="11"/>
  </w:num>
  <w:num w:numId="41">
    <w:abstractNumId w:val="34"/>
  </w:num>
  <w:num w:numId="42">
    <w:abstractNumId w:val="5"/>
  </w:num>
  <w:num w:numId="43">
    <w:abstractNumId w:val="1"/>
  </w:num>
  <w:num w:numId="44">
    <w:abstractNumId w:val="37"/>
  </w:num>
  <w:num w:numId="45">
    <w:abstractNumId w:val="4"/>
  </w:num>
  <w:num w:numId="46">
    <w:abstractNumId w:val="24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sjQxMTU0szQ3tzRT0lEKTi0uzszPAykwrAUAj3bK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862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3C4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CF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933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6B7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51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89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29373F"/>
  <w15:docId w15:val="{B4CB558E-0ED5-4F1A-81F2-5CB7E5DF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591CF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591CF3"/>
  </w:style>
  <w:style w:type="character" w:customStyle="1" w:styleId="NoneAA">
    <w:name w:val="None A A"/>
    <w:rsid w:val="00591CF3"/>
    <w:rPr>
      <w:lang w:val="en-US"/>
    </w:rPr>
  </w:style>
  <w:style w:type="character" w:customStyle="1" w:styleId="NoneB">
    <w:name w:val="None B"/>
    <w:rsid w:val="00591CF3"/>
    <w:rPr>
      <w:lang w:val="en-US"/>
    </w:rPr>
  </w:style>
  <w:style w:type="paragraph" w:customStyle="1" w:styleId="Heading31">
    <w:name w:val="Heading 31"/>
    <w:next w:val="BodyA"/>
    <w:rsid w:val="00591CF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591CF3"/>
    <w:pPr>
      <w:numPr>
        <w:numId w:val="40"/>
      </w:numPr>
    </w:pPr>
  </w:style>
  <w:style w:type="numbering" w:customStyle="1" w:styleId="ImportedStyle3">
    <w:name w:val="Imported Style 3"/>
    <w:rsid w:val="00591CF3"/>
    <w:pPr>
      <w:numPr>
        <w:numId w:val="42"/>
      </w:numPr>
    </w:pPr>
  </w:style>
  <w:style w:type="table" w:customStyle="1" w:styleId="TableNormal1">
    <w:name w:val="Table Normal1"/>
    <w:rsid w:val="00591CF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591CF3"/>
    <w:rPr>
      <w:lang w:val="en-US"/>
    </w:rPr>
  </w:style>
  <w:style w:type="paragraph" w:customStyle="1" w:styleId="Default">
    <w:name w:val="Default"/>
    <w:rsid w:val="00591CF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avascript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7695F-2C99-4DDB-B5C9-7F82B2BC3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Retake Exam JS Advanced</dc:title>
  <dc:subject>JS Advanced – Exam Retak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_Apostolov Bobby_Apostolov</cp:lastModifiedBy>
  <cp:revision>3</cp:revision>
  <cp:lastPrinted>2015-10-26T22:35:00Z</cp:lastPrinted>
  <dcterms:created xsi:type="dcterms:W3CDTF">2021-01-13T15:41:00Z</dcterms:created>
  <dcterms:modified xsi:type="dcterms:W3CDTF">2021-02-19T17:40:00Z</dcterms:modified>
  <cp:category>programming;education;software engineering;software development</cp:category>
</cp:coreProperties>
</file>